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New Mexico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o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 Miguel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rranc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rnalillo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ve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33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5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5:11Z</dcterms:created>
  <dcterms:modified xsi:type="dcterms:W3CDTF">2025-06-20T21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